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Ευαγγελία  Μπαθρελλου</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6971830298</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8.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